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7fdf89e3ec7b86db106016369f1eb599c6aa6"/>
      <w:r>
        <w:rPr>
          <w:b/>
        </w:rPr>
        <w:t xml:space="preserve">ПРОТОКОЛ ПРО РЕЗУЛЬТАТИ ЗЕМЕЛЬНИХ ТОРГІВ № LRE001-UA-20240322-05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штанська міська рада Баштанського району Миколаї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площею 0,0048 га, кадастровий номер 4820680500:01:000:0024 для будівництва і обслуговування будівель торгівлі (код згідно КВЦПЗД-03.07) за рахунок земель комунальної власності, що розташована на території Добренського старостинського округу, с. Добре, вул. 1 Лінія, Баштанської міської ради, Баштанського району, Миколаївської області (в межах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площею 0,0048 га, кадастровий номер 4820680500:01:000:0024 для будівництва і обслуговування будівель торгівлі (код згідно КВЦПЗД-03.07) за рахунок земель комунальної власності, що розташована на території Добренського старостинського округу, с. Добре, вул. 1 Лінія, Баштанської міської ради, Баштанського району, Миколаївської області (в межах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078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3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0,7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23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Бенеденко Олена Василівна, ІПН/РНОКПП (ФОП): 2719018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спєлкін Максим Олександрович, ІПН/РНОКПП: 38048132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спєлкін Макси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8:25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Бенеденко Оле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6:07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спєлкін Макси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162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Бенеденко Оле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00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спєлкін Макси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27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0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Бенеденко Оле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0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спєлкін Макси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1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Бенеденко Оле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16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Бенеденко Олена Василівна, ІПН/РНОКПП (ФОП): 27190185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9,00 грн (шістдесят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54,63 грн (двісті п'ятдесят чотири гривні 6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125,37 грн (одна тисяча сто двадцять п'ять гривень 3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МИКОЛАЇ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3"/>
        </w:numPr>
        <w:pStyle w:val="Compact"/>
      </w:pPr>
      <w:r>
        <w:t xml:space="preserve">Назва банку: Миколаїв ГУК/тг м. Баштанка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999980334109812000014370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МИКОЛАЇ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4"/>
        </w:numPr>
        <w:pStyle w:val="Compact"/>
      </w:pPr>
      <w:r>
        <w:t xml:space="preserve">Назва банку: Миколаїв ГУК/тг м. Баштанка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9999803341198150000143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ОЛОВНЕ УПРАВЛІННЯ ДЕРЖАВНОЇ КАЗНАЧЕЙСЬКОЇ СЛУЖБИ УКРАЇНИ У МИКОЛАЇ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Миколаїв ГУК/тг м. Баштанка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9999803140605440000143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Бенеденко Олена Василівна, ІПН/РНОКПП (ФОП): 27190185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штанська міська рада Баштанського району Миколаї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35:18Z</dcterms:created>
  <dcterms:modified xsi:type="dcterms:W3CDTF">2024-05-19T0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